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137EB" w14:textId="77777777" w:rsidR="00DA47D7" w:rsidRPr="00C35347" w:rsidRDefault="00DA47D7" w:rsidP="0083387C">
      <w:pPr>
        <w:pStyle w:val="Web"/>
        <w:jc w:val="center"/>
        <w:rPr>
          <w:rFonts w:asciiTheme="minorEastAsia" w:eastAsiaTheme="minorEastAsia" w:hAnsiTheme="minorEastAsia"/>
          <w:b/>
          <w:sz w:val="28"/>
          <w:szCs w:val="28"/>
        </w:rPr>
      </w:pPr>
    </w:p>
    <w:p w14:paraId="3C15D356" w14:textId="20BC882D" w:rsidR="005449CF" w:rsidRPr="00C35347" w:rsidRDefault="005449CF" w:rsidP="0083387C">
      <w:pPr>
        <w:pStyle w:val="Web"/>
        <w:jc w:val="center"/>
        <w:rPr>
          <w:b/>
          <w:sz w:val="36"/>
          <w:szCs w:val="36"/>
        </w:rPr>
      </w:pPr>
      <w:r w:rsidRPr="00C35347">
        <w:rPr>
          <w:rFonts w:hint="eastAsia"/>
          <w:b/>
          <w:sz w:val="36"/>
          <w:szCs w:val="36"/>
        </w:rPr>
        <w:t>ジュニア</w:t>
      </w:r>
      <w:r w:rsidRPr="00C35347">
        <w:rPr>
          <w:b/>
          <w:sz w:val="36"/>
          <w:szCs w:val="36"/>
        </w:rPr>
        <w:t>農芸化学会20</w:t>
      </w:r>
      <w:r w:rsidR="001725BC" w:rsidRPr="00C35347">
        <w:rPr>
          <w:rFonts w:hint="eastAsia"/>
          <w:b/>
          <w:sz w:val="36"/>
          <w:szCs w:val="36"/>
        </w:rPr>
        <w:t>2</w:t>
      </w:r>
      <w:r w:rsidR="0083387C" w:rsidRPr="00C35347">
        <w:rPr>
          <w:b/>
          <w:sz w:val="36"/>
          <w:szCs w:val="36"/>
        </w:rPr>
        <w:t>1</w:t>
      </w:r>
      <w:r w:rsidR="00BA4155" w:rsidRPr="00C35347">
        <w:rPr>
          <w:rFonts w:hint="eastAsia"/>
          <w:b/>
          <w:sz w:val="36"/>
          <w:szCs w:val="36"/>
        </w:rPr>
        <w:t>応募</w:t>
      </w:r>
      <w:r w:rsidRPr="00C35347">
        <w:rPr>
          <w:b/>
          <w:sz w:val="36"/>
          <w:szCs w:val="36"/>
        </w:rPr>
        <w:t>用紙</w:t>
      </w:r>
    </w:p>
    <w:p w14:paraId="7DFF38AD" w14:textId="5A03AE05" w:rsidR="005449CF" w:rsidRPr="00C35347" w:rsidRDefault="005449CF" w:rsidP="000B7497">
      <w:pPr>
        <w:pStyle w:val="a3"/>
        <w:widowControl/>
        <w:numPr>
          <w:ilvl w:val="0"/>
          <w:numId w:val="1"/>
        </w:numPr>
        <w:spacing w:before="100" w:beforeAutospacing="1" w:after="100" w:afterAutospacing="1" w:line="276" w:lineRule="auto"/>
        <w:ind w:leftChars="0"/>
        <w:jc w:val="left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学校名</w:t>
      </w:r>
      <w:r w:rsidR="005B45A4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（</w:t>
      </w:r>
      <w:r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正式名称</w:t>
      </w:r>
      <w:r w:rsidR="005B45A4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）</w:t>
      </w:r>
      <w:r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：</w:t>
      </w:r>
      <w:r w:rsidR="000B7497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br/>
      </w:r>
      <w:r w:rsidR="000B7497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　　（よみがな）：</w:t>
      </w:r>
    </w:p>
    <w:p w14:paraId="432E329E" w14:textId="77777777" w:rsidR="001725BC" w:rsidRPr="00C35347" w:rsidRDefault="005449CF" w:rsidP="001725BC">
      <w:pPr>
        <w:pStyle w:val="a3"/>
        <w:widowControl/>
        <w:numPr>
          <w:ilvl w:val="0"/>
          <w:numId w:val="1"/>
        </w:numPr>
        <w:spacing w:before="100" w:beforeAutospacing="1" w:after="100" w:afterAutospacing="1" w:line="276" w:lineRule="auto"/>
        <w:ind w:leftChars="0"/>
        <w:jc w:val="left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学校所在地</w:t>
      </w:r>
      <w:r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：</w:t>
      </w:r>
    </w:p>
    <w:p w14:paraId="5E58B548" w14:textId="77777777" w:rsidR="005449CF" w:rsidRPr="00C35347" w:rsidRDefault="005449CF" w:rsidP="001725BC">
      <w:pPr>
        <w:pStyle w:val="a3"/>
        <w:widowControl/>
        <w:numPr>
          <w:ilvl w:val="0"/>
          <w:numId w:val="1"/>
        </w:numPr>
        <w:spacing w:before="100" w:beforeAutospacing="1" w:after="100" w:afterAutospacing="1" w:line="276" w:lineRule="auto"/>
        <w:ind w:leftChars="0"/>
        <w:jc w:val="left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電</w:t>
      </w:r>
      <w:r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話および</w:t>
      </w:r>
      <w:r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FAX</w:t>
      </w:r>
      <w:r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：</w:t>
      </w:r>
    </w:p>
    <w:p w14:paraId="14AF14DE" w14:textId="21E8C2E9" w:rsidR="005449CF" w:rsidRPr="00C35347" w:rsidRDefault="000E03E1" w:rsidP="00590AD5">
      <w:pPr>
        <w:pStyle w:val="a3"/>
        <w:widowControl/>
        <w:numPr>
          <w:ilvl w:val="0"/>
          <w:numId w:val="1"/>
        </w:numPr>
        <w:spacing w:before="100" w:beforeAutospacing="1" w:after="100" w:afterAutospacing="1" w:line="276" w:lineRule="auto"/>
        <w:ind w:leftChars="0"/>
        <w:jc w:val="left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指導</w:t>
      </w:r>
      <w:r w:rsidR="005449CF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教諭名</w:t>
      </w:r>
      <w:r w:rsidR="005B45A4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（</w:t>
      </w:r>
      <w:r w:rsidR="005449CF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よみがな</w:t>
      </w:r>
      <w:r w:rsidR="00B0334F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）</w:t>
      </w:r>
      <w:r w:rsidR="005449CF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：</w:t>
      </w:r>
      <w:r w:rsidR="000B7497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br/>
      </w:r>
      <w:r w:rsidR="000B7497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　　　　　　担当教科：</w:t>
      </w:r>
    </w:p>
    <w:p w14:paraId="1BC044BE" w14:textId="61D18EF4" w:rsidR="004029BC" w:rsidRPr="00C35347" w:rsidRDefault="000E03E1" w:rsidP="001725BC">
      <w:pPr>
        <w:pStyle w:val="a3"/>
        <w:widowControl/>
        <w:numPr>
          <w:ilvl w:val="0"/>
          <w:numId w:val="1"/>
        </w:numPr>
        <w:spacing w:before="100" w:beforeAutospacing="1" w:after="100" w:afterAutospacing="1" w:line="276" w:lineRule="auto"/>
        <w:ind w:leftChars="0"/>
        <w:jc w:val="left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指導</w:t>
      </w:r>
      <w:r w:rsidR="004029BC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教諭</w:t>
      </w:r>
      <w:r w:rsidR="004029BC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E-mail</w:t>
      </w:r>
      <w:r w:rsidR="004029BC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：</w:t>
      </w:r>
    </w:p>
    <w:p w14:paraId="3A19FA6D" w14:textId="743F8B87" w:rsidR="005449CF" w:rsidRPr="00C35347" w:rsidRDefault="00653B38" w:rsidP="001725BC">
      <w:pPr>
        <w:pStyle w:val="a3"/>
        <w:widowControl/>
        <w:numPr>
          <w:ilvl w:val="0"/>
          <w:numId w:val="1"/>
        </w:numPr>
        <w:spacing w:before="100" w:beforeAutospacing="1" w:after="100" w:afterAutospacing="1" w:line="276" w:lineRule="auto"/>
        <w:ind w:leftChars="0"/>
        <w:jc w:val="left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部活</w:t>
      </w:r>
      <w:r w:rsidR="005449CF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の名称</w:t>
      </w:r>
      <w:r w:rsidR="00B0334F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（</w:t>
      </w:r>
      <w:r w:rsidR="005449CF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ある場合</w:t>
      </w:r>
      <w:r w:rsidR="00B0334F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）</w:t>
      </w:r>
      <w:r w:rsidR="005449CF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：</w:t>
      </w:r>
    </w:p>
    <w:p w14:paraId="11A8F36E" w14:textId="16086213" w:rsidR="001725BC" w:rsidRPr="00C35347" w:rsidRDefault="005449CF" w:rsidP="001725BC">
      <w:pPr>
        <w:pStyle w:val="a3"/>
        <w:widowControl/>
        <w:numPr>
          <w:ilvl w:val="0"/>
          <w:numId w:val="1"/>
        </w:numPr>
        <w:spacing w:before="100" w:beforeAutospacing="1" w:after="100" w:afterAutospacing="1" w:line="276" w:lineRule="auto"/>
        <w:ind w:leftChars="0"/>
        <w:jc w:val="left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発表</w:t>
      </w:r>
      <w:r w:rsidR="000E03E1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演題</w:t>
      </w:r>
      <w:r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：</w:t>
      </w:r>
    </w:p>
    <w:p w14:paraId="08C02B77" w14:textId="438EF543" w:rsidR="005449CF" w:rsidRPr="00C35347" w:rsidRDefault="000E03E1" w:rsidP="00590AD5">
      <w:pPr>
        <w:pStyle w:val="a3"/>
        <w:widowControl/>
        <w:numPr>
          <w:ilvl w:val="0"/>
          <w:numId w:val="1"/>
        </w:numPr>
        <w:spacing w:before="100" w:beforeAutospacing="1" w:after="100" w:afterAutospacing="1" w:line="276" w:lineRule="auto"/>
        <w:ind w:leftChars="0"/>
        <w:jc w:val="left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発表生徒</w:t>
      </w:r>
      <w:r w:rsidR="005449CF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氏名</w:t>
      </w:r>
      <w:r w:rsidR="00590AD5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br/>
      </w:r>
      <w:r w:rsidR="00A76617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※</w:t>
      </w:r>
      <w:r w:rsidR="00590AD5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氏名は研究に関わった人すべてを記入して下さい。</w:t>
      </w:r>
      <w:r w:rsidR="000B7497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br/>
      </w:r>
      <w:r w:rsidR="000B7497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　</w:t>
      </w:r>
      <w:r w:rsidR="00590AD5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0B7497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A53D25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r w:rsidR="00A53D25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   </w:t>
      </w:r>
      <w:r w:rsidR="000B7497" w:rsidRPr="00C3534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5449CF" w:rsidRPr="00C35347">
        <w:rPr>
          <w:rFonts w:ascii="ＭＳ Ｐゴシック" w:eastAsia="ＭＳ Ｐゴシック" w:hAnsi="ＭＳ Ｐゴシック" w:cs="ＭＳ ゴシック"/>
          <w:kern w:val="0"/>
          <w:sz w:val="22"/>
          <w:szCs w:val="22"/>
        </w:rPr>
        <w:t>(</w:t>
      </w:r>
      <w:r w:rsidR="000B7497" w:rsidRPr="00C35347">
        <w:rPr>
          <w:rFonts w:ascii="ＭＳ Ｐゴシック" w:eastAsia="ＭＳ Ｐゴシック" w:hAnsi="ＭＳ Ｐゴシック" w:cs="ＭＳ ゴシック" w:hint="eastAsia"/>
          <w:kern w:val="0"/>
          <w:sz w:val="22"/>
          <w:szCs w:val="22"/>
        </w:rPr>
        <w:t>氏名</w:t>
      </w:r>
      <w:r w:rsidR="005449CF" w:rsidRPr="00C35347">
        <w:rPr>
          <w:rFonts w:ascii="ＭＳ Ｐゴシック" w:eastAsia="ＭＳ Ｐゴシック" w:hAnsi="ＭＳ Ｐゴシック" w:cs="ＭＳ ゴシック"/>
          <w:kern w:val="0"/>
          <w:sz w:val="22"/>
          <w:szCs w:val="22"/>
        </w:rPr>
        <w:t>)</w:t>
      </w:r>
      <w:r w:rsidR="000B7497" w:rsidRPr="00C35347">
        <w:rPr>
          <w:rFonts w:ascii="ＭＳ Ｐゴシック" w:eastAsia="ＭＳ Ｐゴシック" w:hAnsi="ＭＳ Ｐゴシック" w:cs="ＭＳ ゴシック" w:hint="eastAsia"/>
          <w:kern w:val="0"/>
          <w:sz w:val="22"/>
          <w:szCs w:val="22"/>
        </w:rPr>
        <w:t xml:space="preserve">　　　</w:t>
      </w:r>
      <w:r w:rsidR="005449CF" w:rsidRPr="00C35347">
        <w:rPr>
          <w:rFonts w:ascii="ＭＳ Ｐゴシック" w:eastAsia="ＭＳ Ｐゴシック" w:hAnsi="ＭＳ Ｐゴシック" w:cs="ＭＳ ゴシック"/>
          <w:kern w:val="0"/>
          <w:sz w:val="22"/>
          <w:szCs w:val="22"/>
        </w:rPr>
        <w:t xml:space="preserve">         (</w:t>
      </w:r>
      <w:r w:rsidR="005449CF" w:rsidRPr="00C35347">
        <w:rPr>
          <w:rFonts w:ascii="ＭＳ Ｐゴシック" w:eastAsia="ＭＳ Ｐゴシック" w:hAnsi="ＭＳ Ｐゴシック" w:cs="ＭＳ ゴシック" w:hint="eastAsia"/>
          <w:kern w:val="0"/>
          <w:sz w:val="22"/>
          <w:szCs w:val="22"/>
        </w:rPr>
        <w:t>よみがな</w:t>
      </w:r>
      <w:r w:rsidR="005449CF" w:rsidRPr="00C35347">
        <w:rPr>
          <w:rFonts w:ascii="ＭＳ Ｐゴシック" w:eastAsia="ＭＳ Ｐゴシック" w:hAnsi="ＭＳ Ｐゴシック" w:cs="ＭＳ ゴシック"/>
          <w:kern w:val="0"/>
          <w:sz w:val="22"/>
          <w:szCs w:val="22"/>
        </w:rPr>
        <w:t>)            (学年)</w:t>
      </w:r>
      <w:r w:rsidR="00590AD5" w:rsidRPr="00C35347">
        <w:rPr>
          <w:rFonts w:ascii="ＭＳ Ｐゴシック" w:eastAsia="ＭＳ Ｐゴシック" w:hAnsi="ＭＳ Ｐゴシック" w:cs="ＭＳ ゴシック"/>
          <w:kern w:val="0"/>
          <w:sz w:val="22"/>
          <w:szCs w:val="22"/>
        </w:rPr>
        <w:br/>
      </w:r>
      <w:r w:rsidR="005449CF" w:rsidRPr="00C35347">
        <w:rPr>
          <w:rFonts w:ascii="ＭＳ Ｐゴシック" w:eastAsia="ＭＳ Ｐゴシック" w:hAnsi="ＭＳ Ｐゴシック" w:hint="eastAsia"/>
          <w:sz w:val="22"/>
          <w:szCs w:val="22"/>
        </w:rPr>
        <w:t>1</w:t>
      </w:r>
      <w:r w:rsidR="001725BC" w:rsidRPr="00C35347">
        <w:rPr>
          <w:rFonts w:ascii="ＭＳ Ｐゴシック" w:eastAsia="ＭＳ Ｐゴシック" w:hAnsi="ＭＳ Ｐゴシック"/>
          <w:sz w:val="22"/>
          <w:szCs w:val="22"/>
        </w:rPr>
        <w:t>)</w:t>
      </w:r>
      <w:r w:rsidR="00590AD5" w:rsidRPr="00C35347">
        <w:rPr>
          <w:rFonts w:ascii="ＭＳ Ｐゴシック" w:eastAsia="ＭＳ Ｐゴシック" w:hAnsi="ＭＳ Ｐゴシック"/>
          <w:sz w:val="22"/>
          <w:szCs w:val="22"/>
        </w:rPr>
        <w:br/>
      </w:r>
      <w:r w:rsidR="005449CF" w:rsidRPr="00C35347">
        <w:rPr>
          <w:rFonts w:ascii="ＭＳ Ｐゴシック" w:eastAsia="ＭＳ Ｐゴシック" w:hAnsi="ＭＳ Ｐゴシック" w:hint="eastAsia"/>
          <w:sz w:val="22"/>
          <w:szCs w:val="22"/>
        </w:rPr>
        <w:t>2</w:t>
      </w:r>
      <w:r w:rsidR="001725BC" w:rsidRPr="00C35347">
        <w:rPr>
          <w:rFonts w:ascii="ＭＳ Ｐゴシック" w:eastAsia="ＭＳ Ｐゴシック" w:hAnsi="ＭＳ Ｐゴシック"/>
          <w:sz w:val="22"/>
          <w:szCs w:val="22"/>
        </w:rPr>
        <w:t>)</w:t>
      </w:r>
      <w:r w:rsidR="00590AD5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br/>
      </w:r>
      <w:r w:rsidR="005449CF" w:rsidRPr="00C35347">
        <w:rPr>
          <w:rFonts w:ascii="ＭＳ Ｐゴシック" w:eastAsia="ＭＳ Ｐゴシック" w:hAnsi="ＭＳ Ｐゴシック" w:hint="eastAsia"/>
          <w:sz w:val="22"/>
          <w:szCs w:val="22"/>
        </w:rPr>
        <w:t>3</w:t>
      </w:r>
      <w:r w:rsidR="001725BC" w:rsidRPr="00C35347">
        <w:rPr>
          <w:rFonts w:ascii="ＭＳ Ｐゴシック" w:eastAsia="ＭＳ Ｐゴシック" w:hAnsi="ＭＳ Ｐゴシック"/>
          <w:sz w:val="22"/>
          <w:szCs w:val="22"/>
        </w:rPr>
        <w:t>)</w:t>
      </w:r>
      <w:r w:rsidR="00590AD5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br/>
      </w:r>
      <w:r w:rsidR="005449CF" w:rsidRPr="00C35347">
        <w:rPr>
          <w:rFonts w:ascii="ＭＳ Ｐゴシック" w:eastAsia="ＭＳ Ｐゴシック" w:hAnsi="ＭＳ Ｐゴシック" w:hint="eastAsia"/>
          <w:sz w:val="22"/>
          <w:szCs w:val="22"/>
        </w:rPr>
        <w:t>4</w:t>
      </w:r>
      <w:r w:rsidR="001725BC" w:rsidRPr="00C35347">
        <w:rPr>
          <w:rFonts w:ascii="ＭＳ Ｐゴシック" w:eastAsia="ＭＳ Ｐゴシック" w:hAnsi="ＭＳ Ｐゴシック"/>
          <w:sz w:val="22"/>
          <w:szCs w:val="22"/>
        </w:rPr>
        <w:t>)</w:t>
      </w:r>
      <w:r w:rsidR="00590AD5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br/>
      </w:r>
      <w:r w:rsidR="005449CF" w:rsidRPr="00C35347">
        <w:rPr>
          <w:rFonts w:ascii="ＭＳ Ｐゴシック" w:eastAsia="ＭＳ Ｐゴシック" w:hAnsi="ＭＳ Ｐゴシック" w:hint="eastAsia"/>
          <w:sz w:val="22"/>
          <w:szCs w:val="22"/>
        </w:rPr>
        <w:t>5</w:t>
      </w:r>
      <w:r w:rsidR="001725BC" w:rsidRPr="00C35347">
        <w:rPr>
          <w:rFonts w:ascii="ＭＳ Ｐゴシック" w:eastAsia="ＭＳ Ｐゴシック" w:hAnsi="ＭＳ Ｐゴシック"/>
          <w:sz w:val="22"/>
          <w:szCs w:val="22"/>
        </w:rPr>
        <w:t>)</w:t>
      </w:r>
      <w:r w:rsidR="00590AD5" w:rsidRPr="00C3534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br/>
      </w:r>
      <w:r w:rsidR="005449CF" w:rsidRPr="00C35347">
        <w:rPr>
          <w:rFonts w:ascii="ＭＳ Ｐゴシック" w:eastAsia="ＭＳ Ｐゴシック" w:hAnsi="ＭＳ Ｐゴシック" w:hint="eastAsia"/>
          <w:sz w:val="22"/>
          <w:szCs w:val="22"/>
        </w:rPr>
        <w:t>6</w:t>
      </w:r>
      <w:r w:rsidR="001725BC" w:rsidRPr="00C35347">
        <w:rPr>
          <w:rFonts w:ascii="ＭＳ Ｐゴシック" w:eastAsia="ＭＳ Ｐゴシック" w:hAnsi="ＭＳ Ｐゴシック"/>
          <w:sz w:val="22"/>
          <w:szCs w:val="22"/>
        </w:rPr>
        <w:t>)</w:t>
      </w:r>
    </w:p>
    <w:p w14:paraId="1D337AC8" w14:textId="137B1B16" w:rsidR="00590AD5" w:rsidRPr="00C35347" w:rsidRDefault="00590AD5" w:rsidP="001725BC">
      <w:pPr>
        <w:spacing w:line="276" w:lineRule="auto"/>
        <w:rPr>
          <w:sz w:val="22"/>
          <w:szCs w:val="22"/>
        </w:rPr>
      </w:pPr>
    </w:p>
    <w:p w14:paraId="758102B1" w14:textId="73129D7E" w:rsidR="001725BC" w:rsidRPr="00616727" w:rsidRDefault="001725BC" w:rsidP="00616727">
      <w:pPr>
        <w:spacing w:line="276" w:lineRule="auto"/>
        <w:rPr>
          <w:sz w:val="22"/>
          <w:szCs w:val="22"/>
        </w:rPr>
      </w:pPr>
    </w:p>
    <w:sectPr w:rsidR="001725BC" w:rsidRPr="00616727" w:rsidSect="0083387C">
      <w:headerReference w:type="default" r:id="rId8"/>
      <w:pgSz w:w="11900" w:h="16840"/>
      <w:pgMar w:top="1418" w:right="1191" w:bottom="1134" w:left="119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1C7F0B" w14:textId="77777777" w:rsidR="00BF6905" w:rsidRDefault="00BF6905" w:rsidP="001B5CA3">
      <w:r>
        <w:separator/>
      </w:r>
    </w:p>
  </w:endnote>
  <w:endnote w:type="continuationSeparator" w:id="0">
    <w:p w14:paraId="6C02DFAB" w14:textId="77777777" w:rsidR="00BF6905" w:rsidRDefault="00BF6905" w:rsidP="001B5C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3BBB1" w14:textId="77777777" w:rsidR="00BF6905" w:rsidRDefault="00BF6905" w:rsidP="001B5CA3">
      <w:r>
        <w:separator/>
      </w:r>
    </w:p>
  </w:footnote>
  <w:footnote w:type="continuationSeparator" w:id="0">
    <w:p w14:paraId="5456D924" w14:textId="77777777" w:rsidR="00BF6905" w:rsidRDefault="00BF6905" w:rsidP="001B5C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0C2BB" w14:textId="77777777" w:rsidR="001B5CA3" w:rsidRDefault="001B5CA3">
    <w:pPr>
      <w:pStyle w:val="a5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2F58FC" wp14:editId="227586A1">
          <wp:simplePos x="0" y="0"/>
          <wp:positionH relativeFrom="column">
            <wp:posOffset>5215255</wp:posOffset>
          </wp:positionH>
          <wp:positionV relativeFrom="paragraph">
            <wp:posOffset>-273685</wp:posOffset>
          </wp:positionV>
          <wp:extent cx="970280" cy="565150"/>
          <wp:effectExtent l="0" t="0" r="0" b="6350"/>
          <wp:wrapSquare wrapText="bothSides"/>
          <wp:docPr id="8" name="図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ooter_logo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>
                            <a14:imgEffect>
                              <a14:sharpenSoften amount="29000"/>
                            </a14:imgEffect>
                            <a14:imgEffect>
                              <a14:saturation sat="158000"/>
                            </a14:imgEffect>
                            <a14:imgEffect>
                              <a14:brightnessContrast bright="1000" contrast="5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0280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2C0E87"/>
    <w:multiLevelType w:val="hybridMultilevel"/>
    <w:tmpl w:val="EA323174"/>
    <w:lvl w:ilvl="0" w:tplc="E7EE5A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rU0tjAwMDawMDRQ0lEKTi0uzszPAykwtKwFADAghyEtAAAA"/>
  </w:docVars>
  <w:rsids>
    <w:rsidRoot w:val="00230C17"/>
    <w:rsid w:val="00015C56"/>
    <w:rsid w:val="00045875"/>
    <w:rsid w:val="00090B15"/>
    <w:rsid w:val="000B7497"/>
    <w:rsid w:val="000E03E1"/>
    <w:rsid w:val="00103BB9"/>
    <w:rsid w:val="00115465"/>
    <w:rsid w:val="001267B4"/>
    <w:rsid w:val="001318AC"/>
    <w:rsid w:val="00156DE1"/>
    <w:rsid w:val="00163B11"/>
    <w:rsid w:val="001725BC"/>
    <w:rsid w:val="00172EEE"/>
    <w:rsid w:val="00180DBF"/>
    <w:rsid w:val="0019669E"/>
    <w:rsid w:val="001A146C"/>
    <w:rsid w:val="001B5CA3"/>
    <w:rsid w:val="001B6D9E"/>
    <w:rsid w:val="001E5E11"/>
    <w:rsid w:val="001F48CB"/>
    <w:rsid w:val="001F4EDB"/>
    <w:rsid w:val="00204247"/>
    <w:rsid w:val="002178F5"/>
    <w:rsid w:val="00220C4B"/>
    <w:rsid w:val="00230C17"/>
    <w:rsid w:val="00262E71"/>
    <w:rsid w:val="002661EE"/>
    <w:rsid w:val="0026730D"/>
    <w:rsid w:val="00267D23"/>
    <w:rsid w:val="002770E2"/>
    <w:rsid w:val="00293FEA"/>
    <w:rsid w:val="002C6511"/>
    <w:rsid w:val="002E0C25"/>
    <w:rsid w:val="002F2A43"/>
    <w:rsid w:val="00312377"/>
    <w:rsid w:val="0032093E"/>
    <w:rsid w:val="00321296"/>
    <w:rsid w:val="00322BD5"/>
    <w:rsid w:val="00342B52"/>
    <w:rsid w:val="003506D9"/>
    <w:rsid w:val="00356354"/>
    <w:rsid w:val="00356C53"/>
    <w:rsid w:val="00360540"/>
    <w:rsid w:val="003624FE"/>
    <w:rsid w:val="003A2E9C"/>
    <w:rsid w:val="003B22CE"/>
    <w:rsid w:val="003D6782"/>
    <w:rsid w:val="003E389D"/>
    <w:rsid w:val="004029BC"/>
    <w:rsid w:val="0041377E"/>
    <w:rsid w:val="00435899"/>
    <w:rsid w:val="004658E0"/>
    <w:rsid w:val="00470445"/>
    <w:rsid w:val="004D613F"/>
    <w:rsid w:val="004E32AE"/>
    <w:rsid w:val="005031A6"/>
    <w:rsid w:val="00541765"/>
    <w:rsid w:val="005449CF"/>
    <w:rsid w:val="005721D9"/>
    <w:rsid w:val="00583661"/>
    <w:rsid w:val="00590AD5"/>
    <w:rsid w:val="005B4127"/>
    <w:rsid w:val="005B45A4"/>
    <w:rsid w:val="005D6F10"/>
    <w:rsid w:val="005E1A83"/>
    <w:rsid w:val="005F7B76"/>
    <w:rsid w:val="00604CB6"/>
    <w:rsid w:val="00616727"/>
    <w:rsid w:val="00632626"/>
    <w:rsid w:val="0064199C"/>
    <w:rsid w:val="00653B38"/>
    <w:rsid w:val="006758B5"/>
    <w:rsid w:val="00681E35"/>
    <w:rsid w:val="00695A80"/>
    <w:rsid w:val="006A2FF5"/>
    <w:rsid w:val="006F5B2E"/>
    <w:rsid w:val="006F62E4"/>
    <w:rsid w:val="0070529B"/>
    <w:rsid w:val="00722985"/>
    <w:rsid w:val="00740116"/>
    <w:rsid w:val="007459B1"/>
    <w:rsid w:val="007754D9"/>
    <w:rsid w:val="007830BD"/>
    <w:rsid w:val="00793B98"/>
    <w:rsid w:val="007969E5"/>
    <w:rsid w:val="007B2BF3"/>
    <w:rsid w:val="007B5AFC"/>
    <w:rsid w:val="007D56C7"/>
    <w:rsid w:val="007F5068"/>
    <w:rsid w:val="0080156C"/>
    <w:rsid w:val="00804C4E"/>
    <w:rsid w:val="00811F6D"/>
    <w:rsid w:val="0082449A"/>
    <w:rsid w:val="0082718E"/>
    <w:rsid w:val="00831CFC"/>
    <w:rsid w:val="00833072"/>
    <w:rsid w:val="0083387C"/>
    <w:rsid w:val="00886D1A"/>
    <w:rsid w:val="008946F7"/>
    <w:rsid w:val="00894ACE"/>
    <w:rsid w:val="008978A9"/>
    <w:rsid w:val="008A4C00"/>
    <w:rsid w:val="008C599D"/>
    <w:rsid w:val="008C66C7"/>
    <w:rsid w:val="00913648"/>
    <w:rsid w:val="009137FD"/>
    <w:rsid w:val="00917935"/>
    <w:rsid w:val="00932548"/>
    <w:rsid w:val="009950F9"/>
    <w:rsid w:val="00995BCE"/>
    <w:rsid w:val="009D57BB"/>
    <w:rsid w:val="00A048A0"/>
    <w:rsid w:val="00A1151E"/>
    <w:rsid w:val="00A441B3"/>
    <w:rsid w:val="00A53D25"/>
    <w:rsid w:val="00A54B4B"/>
    <w:rsid w:val="00A565AE"/>
    <w:rsid w:val="00A64A31"/>
    <w:rsid w:val="00A73792"/>
    <w:rsid w:val="00A76617"/>
    <w:rsid w:val="00AA3374"/>
    <w:rsid w:val="00AD2843"/>
    <w:rsid w:val="00B0334F"/>
    <w:rsid w:val="00B06F10"/>
    <w:rsid w:val="00B14376"/>
    <w:rsid w:val="00B15466"/>
    <w:rsid w:val="00B624B6"/>
    <w:rsid w:val="00B727DF"/>
    <w:rsid w:val="00BA4155"/>
    <w:rsid w:val="00BA42DC"/>
    <w:rsid w:val="00BC063F"/>
    <w:rsid w:val="00BF6905"/>
    <w:rsid w:val="00C35347"/>
    <w:rsid w:val="00C35530"/>
    <w:rsid w:val="00C4337F"/>
    <w:rsid w:val="00C50680"/>
    <w:rsid w:val="00C900EE"/>
    <w:rsid w:val="00CB4EEA"/>
    <w:rsid w:val="00CD38D5"/>
    <w:rsid w:val="00D126CB"/>
    <w:rsid w:val="00D2184E"/>
    <w:rsid w:val="00D30732"/>
    <w:rsid w:val="00D4352F"/>
    <w:rsid w:val="00D545C3"/>
    <w:rsid w:val="00D60672"/>
    <w:rsid w:val="00DA47D7"/>
    <w:rsid w:val="00E42995"/>
    <w:rsid w:val="00E5118C"/>
    <w:rsid w:val="00E537FD"/>
    <w:rsid w:val="00E545EA"/>
    <w:rsid w:val="00E55282"/>
    <w:rsid w:val="00E74A98"/>
    <w:rsid w:val="00E86708"/>
    <w:rsid w:val="00E954A9"/>
    <w:rsid w:val="00EB63E7"/>
    <w:rsid w:val="00ED1295"/>
    <w:rsid w:val="00ED52A8"/>
    <w:rsid w:val="00EE7810"/>
    <w:rsid w:val="00EF124C"/>
    <w:rsid w:val="00EF4D4F"/>
    <w:rsid w:val="00F10B3E"/>
    <w:rsid w:val="00F35E73"/>
    <w:rsid w:val="00F62283"/>
    <w:rsid w:val="00F9233D"/>
    <w:rsid w:val="00FA146C"/>
    <w:rsid w:val="00FC5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B1E722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118C"/>
    <w:rPr>
      <w:rFonts w:ascii="ＭＳ Ｐゴシック" w:eastAsia="ＭＳ Ｐゴシック" w:hAnsi="ＭＳ Ｐゴシック" w:cs="ＭＳ Ｐゴシック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230C17"/>
    <w:pPr>
      <w:spacing w:before="100" w:beforeAutospacing="1" w:after="100" w:afterAutospacing="1"/>
    </w:pPr>
  </w:style>
  <w:style w:type="paragraph" w:styleId="a3">
    <w:name w:val="List Paragraph"/>
    <w:basedOn w:val="a"/>
    <w:uiPriority w:val="34"/>
    <w:qFormat/>
    <w:rsid w:val="00230C17"/>
    <w:pPr>
      <w:widowControl w:val="0"/>
      <w:ind w:leftChars="400" w:left="960"/>
      <w:jc w:val="both"/>
    </w:pPr>
    <w:rPr>
      <w:rFonts w:asciiTheme="minorHAnsi" w:eastAsiaTheme="minorEastAsia" w:hAnsiTheme="minorHAnsi" w:cstheme="minorBidi"/>
      <w:kern w:val="2"/>
    </w:rPr>
  </w:style>
  <w:style w:type="character" w:customStyle="1" w:styleId="apple-converted-space">
    <w:name w:val="apple-converted-space"/>
    <w:basedOn w:val="a0"/>
    <w:rsid w:val="00230C17"/>
  </w:style>
  <w:style w:type="character" w:styleId="a4">
    <w:name w:val="Hyperlink"/>
    <w:basedOn w:val="a0"/>
    <w:uiPriority w:val="99"/>
    <w:unhideWhenUsed/>
    <w:rsid w:val="005449CF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rsid w:val="005449CF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5449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</w:rPr>
  </w:style>
  <w:style w:type="character" w:customStyle="1" w:styleId="HTML0">
    <w:name w:val="HTML 書式付き (文字)"/>
    <w:basedOn w:val="a0"/>
    <w:link w:val="HTML"/>
    <w:uiPriority w:val="99"/>
    <w:semiHidden/>
    <w:rsid w:val="005449CF"/>
    <w:rPr>
      <w:rFonts w:ascii="ＭＳ ゴシック" w:eastAsia="ＭＳ ゴシック" w:hAnsi="ＭＳ ゴシック" w:cs="ＭＳ ゴシック"/>
      <w:kern w:val="0"/>
    </w:rPr>
  </w:style>
  <w:style w:type="paragraph" w:styleId="a5">
    <w:name w:val="header"/>
    <w:basedOn w:val="a"/>
    <w:link w:val="a6"/>
    <w:uiPriority w:val="99"/>
    <w:unhideWhenUsed/>
    <w:rsid w:val="001B5CA3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eastAsiaTheme="minorEastAsia" w:hAnsiTheme="minorHAnsi" w:cstheme="minorBidi"/>
      <w:kern w:val="2"/>
    </w:rPr>
  </w:style>
  <w:style w:type="character" w:customStyle="1" w:styleId="a6">
    <w:name w:val="ヘッダー (文字)"/>
    <w:basedOn w:val="a0"/>
    <w:link w:val="a5"/>
    <w:uiPriority w:val="99"/>
    <w:rsid w:val="001B5CA3"/>
  </w:style>
  <w:style w:type="paragraph" w:styleId="a7">
    <w:name w:val="footer"/>
    <w:basedOn w:val="a"/>
    <w:link w:val="a8"/>
    <w:uiPriority w:val="99"/>
    <w:unhideWhenUsed/>
    <w:rsid w:val="001B5CA3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eastAsiaTheme="minorEastAsia" w:hAnsiTheme="minorHAnsi" w:cstheme="minorBidi"/>
      <w:kern w:val="2"/>
    </w:rPr>
  </w:style>
  <w:style w:type="character" w:customStyle="1" w:styleId="a8">
    <w:name w:val="フッター (文字)"/>
    <w:basedOn w:val="a0"/>
    <w:link w:val="a7"/>
    <w:uiPriority w:val="99"/>
    <w:rsid w:val="001B5CA3"/>
  </w:style>
  <w:style w:type="paragraph" w:styleId="a9">
    <w:name w:val="Balloon Text"/>
    <w:basedOn w:val="a"/>
    <w:link w:val="aa"/>
    <w:uiPriority w:val="99"/>
    <w:semiHidden/>
    <w:unhideWhenUsed/>
    <w:rsid w:val="007D56C7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7D56C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85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2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3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4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47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37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1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8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9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85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69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2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87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86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2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4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7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4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75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06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15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528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74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20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94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74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73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AACE0-C2C9-E445-A546-BACB1327F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6T00:49:00Z</dcterms:created>
  <dcterms:modified xsi:type="dcterms:W3CDTF">2020-11-26T00:49:00Z</dcterms:modified>
</cp:coreProperties>
</file>